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A9DD" w14:textId="77777777" w:rsidR="00C37854" w:rsidRDefault="004054C2">
      <w:pPr>
        <w:pStyle w:val="2"/>
      </w:pPr>
      <w:bookmarkStart w:id="0" w:name="weero-oneclickpack"/>
      <w:bookmarkEnd w:id="0"/>
      <w:proofErr w:type="spellStart"/>
      <w:r>
        <w:t>Weero-OneclickPack</w:t>
      </w:r>
      <w:proofErr w:type="spellEnd"/>
    </w:p>
    <w:p w14:paraId="16473437" w14:textId="77777777" w:rsidR="00C37854" w:rsidRDefault="004054C2">
      <w:r>
        <w:t>English|</w:t>
      </w:r>
      <w:r>
        <w:t>简体中文</w:t>
      </w:r>
    </w:p>
    <w:p w14:paraId="44AAECE9" w14:textId="77777777" w:rsidR="00C37854" w:rsidRDefault="004054C2">
      <w:pPr>
        <w:pStyle w:val="3"/>
      </w:pPr>
      <w:bookmarkStart w:id="1" w:name="说明"/>
      <w:bookmarkEnd w:id="1"/>
      <w:r>
        <w:t>说明</w:t>
      </w:r>
    </w:p>
    <w:p w14:paraId="6C4F7E32" w14:textId="77777777" w:rsidR="00C37854" w:rsidRDefault="004054C2">
      <w:proofErr w:type="spellStart"/>
      <w:r>
        <w:t>OneclickPack</w:t>
      </w:r>
      <w:proofErr w:type="spellEnd"/>
      <w:r>
        <w:t>是集成了</w:t>
      </w:r>
      <w:r>
        <w:t>python java erlang node</w:t>
      </w:r>
      <w:r>
        <w:t>等语言引擎的一款软件包分发工具；试想一下如下场景：</w:t>
      </w:r>
    </w:p>
    <w:p w14:paraId="40A93AB3" w14:textId="77777777" w:rsidR="00C37854" w:rsidRDefault="004054C2">
      <w:pPr>
        <w:pStyle w:val="ae"/>
        <w:numPr>
          <w:ilvl w:val="0"/>
          <w:numId w:val="4"/>
        </w:numPr>
      </w:pPr>
      <w:r>
        <w:t>团队采用了大量的不同语言中间件（</w:t>
      </w:r>
      <w:proofErr w:type="spellStart"/>
      <w:r>
        <w:t>redis</w:t>
      </w:r>
      <w:proofErr w:type="spellEnd"/>
      <w:r>
        <w:t>\</w:t>
      </w:r>
      <w:proofErr w:type="spellStart"/>
      <w:r>
        <w:t>kafka</w:t>
      </w:r>
      <w:proofErr w:type="spellEnd"/>
      <w:r>
        <w:t>\</w:t>
      </w:r>
      <w:proofErr w:type="spellStart"/>
      <w:r>
        <w:t>rabbitmq</w:t>
      </w:r>
      <w:proofErr w:type="spellEnd"/>
      <w:r>
        <w:t>\</w:t>
      </w:r>
      <w:proofErr w:type="spellStart"/>
      <w:r>
        <w:t>progressql</w:t>
      </w:r>
      <w:proofErr w:type="spellEnd"/>
      <w:r>
        <w:t>\</w:t>
      </w:r>
      <w:proofErr w:type="spellStart"/>
      <w:r>
        <w:t>elasticsearch</w:t>
      </w:r>
      <w:proofErr w:type="spellEnd"/>
      <w:r>
        <w:t>…</w:t>
      </w:r>
      <w:r>
        <w:t>），每个新加入的小伙伴都需要大量的时间在自己电脑上安装这些软件，团队成员也需要经常更新或统一各中间件的版本；</w:t>
      </w:r>
    </w:p>
    <w:p w14:paraId="373DCCA7" w14:textId="77777777" w:rsidR="00C37854" w:rsidRDefault="004054C2">
      <w:pPr>
        <w:pStyle w:val="ae"/>
        <w:numPr>
          <w:ilvl w:val="0"/>
          <w:numId w:val="4"/>
        </w:numPr>
      </w:pPr>
      <w:r>
        <w:t>B/S</w:t>
      </w:r>
      <w:r>
        <w:t>结构的项目的分发依赖于服务器环境，需要很多的时间进行部署调试；</w:t>
      </w:r>
    </w:p>
    <w:p w14:paraId="58E10486" w14:textId="77777777" w:rsidR="00C37854" w:rsidRDefault="004054C2">
      <w:pPr>
        <w:pStyle w:val="ae"/>
        <w:numPr>
          <w:ilvl w:val="0"/>
          <w:numId w:val="4"/>
        </w:numPr>
      </w:pPr>
      <w:r>
        <w:t>部署好的项目缺少一个可视化的管理界面，需要懂得大量中间</w:t>
      </w:r>
      <w:proofErr w:type="gramStart"/>
      <w:r>
        <w:t>件管理</w:t>
      </w:r>
      <w:proofErr w:type="gramEnd"/>
      <w:r>
        <w:t>的专业的运</w:t>
      </w:r>
      <w:proofErr w:type="gramStart"/>
      <w:r>
        <w:t>维人员</w:t>
      </w:r>
      <w:proofErr w:type="gramEnd"/>
      <w:r>
        <w:t>才能很好的进行管理；</w:t>
      </w:r>
    </w:p>
    <w:p w14:paraId="4B776B0F" w14:textId="77777777" w:rsidR="00C37854" w:rsidRDefault="004054C2">
      <w:pPr>
        <w:pStyle w:val="ae"/>
        <w:numPr>
          <w:ilvl w:val="0"/>
          <w:numId w:val="4"/>
        </w:numPr>
      </w:pPr>
      <w:r>
        <w:t>Python java node</w:t>
      </w:r>
      <w:r>
        <w:t>的初学者将自己的代码发送到其他电脑，但因为</w:t>
      </w:r>
      <w:r>
        <w:t xml:space="preserve">pip jar </w:t>
      </w:r>
      <w:proofErr w:type="spellStart"/>
      <w:r>
        <w:t>npm</w:t>
      </w:r>
      <w:proofErr w:type="spellEnd"/>
      <w:r>
        <w:t>等环境问题，无</w:t>
      </w:r>
      <w:r>
        <w:t>法正常运行。</w:t>
      </w:r>
    </w:p>
    <w:p w14:paraId="3F530B3F" w14:textId="77777777" w:rsidR="00C37854" w:rsidRDefault="004054C2">
      <w:proofErr w:type="spellStart"/>
      <w:r>
        <w:t>OneclickPack</w:t>
      </w:r>
      <w:proofErr w:type="spellEnd"/>
      <w:r>
        <w:t>的初衷是开发一个便携版（绿色版）的一键软件包管理工具，相比</w:t>
      </w:r>
      <w:r>
        <w:t>Docker</w:t>
      </w:r>
      <w:r>
        <w:t>它无需安装和复杂的配置，解压缩即可运行，您可以：</w:t>
      </w:r>
    </w:p>
    <w:p w14:paraId="6FE33FD5" w14:textId="77777777" w:rsidR="00C37854" w:rsidRDefault="004054C2">
      <w:pPr>
        <w:pStyle w:val="ae"/>
        <w:numPr>
          <w:ilvl w:val="0"/>
          <w:numId w:val="5"/>
        </w:numPr>
      </w:pPr>
      <w:r>
        <w:t>无需用户安装语言环境，可直接运行</w:t>
      </w:r>
      <w:proofErr w:type="gramStart"/>
      <w:r>
        <w:t>便携版</w:t>
      </w:r>
      <w:proofErr w:type="gramEnd"/>
      <w:r>
        <w:t>软件包</w:t>
      </w:r>
    </w:p>
    <w:p w14:paraId="7C14C74F" w14:textId="77777777" w:rsidR="00C37854" w:rsidRDefault="004054C2">
      <w:pPr>
        <w:pStyle w:val="ae"/>
        <w:numPr>
          <w:ilvl w:val="0"/>
          <w:numId w:val="5"/>
        </w:numPr>
      </w:pPr>
      <w:r>
        <w:t>双击运行，即可自动启动必须的中间件服务</w:t>
      </w:r>
    </w:p>
    <w:p w14:paraId="442F287F" w14:textId="77777777" w:rsidR="00C37854" w:rsidRDefault="004054C2">
      <w:pPr>
        <w:pStyle w:val="ae"/>
        <w:numPr>
          <w:ilvl w:val="0"/>
          <w:numId w:val="5"/>
        </w:numPr>
      </w:pPr>
      <w:r>
        <w:t>可视化管理所有包含的服务和中间件</w:t>
      </w:r>
    </w:p>
    <w:p w14:paraId="60316148" w14:textId="77777777" w:rsidR="00C37854" w:rsidRDefault="004054C2">
      <w:pPr>
        <w:pStyle w:val="ae"/>
        <w:numPr>
          <w:ilvl w:val="0"/>
          <w:numId w:val="5"/>
        </w:numPr>
      </w:pPr>
      <w:r>
        <w:t>自动展示预设的</w:t>
      </w:r>
      <w:proofErr w:type="spellStart"/>
      <w:r>
        <w:t>url</w:t>
      </w:r>
      <w:proofErr w:type="spellEnd"/>
      <w:r>
        <w:t>和启动命令，用户无需输入网址即可访问软件包内置的</w:t>
      </w:r>
      <w:r>
        <w:t>web</w:t>
      </w:r>
      <w:r>
        <w:t>服务</w:t>
      </w:r>
    </w:p>
    <w:p w14:paraId="616DFC7E" w14:textId="77777777" w:rsidR="00C37854" w:rsidRDefault="004054C2">
      <w:r>
        <w:t>社区也提供了常用的中间件的软件包供下载，已整理的中间件如下：</w:t>
      </w:r>
    </w:p>
    <w:p w14:paraId="537C58D8" w14:textId="77777777" w:rsidR="00C37854" w:rsidRDefault="004054C2">
      <w:pPr>
        <w:pStyle w:val="ae"/>
        <w:numPr>
          <w:ilvl w:val="0"/>
          <w:numId w:val="6"/>
        </w:numPr>
      </w:pPr>
      <w:r>
        <w:t>Redis</w:t>
      </w:r>
    </w:p>
    <w:p w14:paraId="646945F6" w14:textId="77777777" w:rsidR="00C37854" w:rsidRDefault="004054C2">
      <w:pPr>
        <w:pStyle w:val="ae"/>
        <w:numPr>
          <w:ilvl w:val="0"/>
          <w:numId w:val="6"/>
        </w:numPr>
      </w:pPr>
      <w:r>
        <w:t>Kafka(</w:t>
      </w:r>
      <w:r>
        <w:t>整合</w:t>
      </w:r>
      <w:proofErr w:type="spellStart"/>
      <w:r>
        <w:t>kafdrop</w:t>
      </w:r>
      <w:proofErr w:type="spellEnd"/>
      <w:r>
        <w:t>、</w:t>
      </w:r>
      <w:proofErr w:type="spellStart"/>
      <w:r>
        <w:t>debezium</w:t>
      </w:r>
      <w:proofErr w:type="spellEnd"/>
      <w:r>
        <w:t>)</w:t>
      </w:r>
    </w:p>
    <w:p w14:paraId="35ADD2FF" w14:textId="77777777" w:rsidR="00C37854" w:rsidRDefault="004054C2">
      <w:pPr>
        <w:pStyle w:val="ae"/>
        <w:numPr>
          <w:ilvl w:val="0"/>
          <w:numId w:val="6"/>
        </w:numPr>
      </w:pPr>
      <w:proofErr w:type="spellStart"/>
      <w:r>
        <w:t>Rabbitmq</w:t>
      </w:r>
      <w:proofErr w:type="spellEnd"/>
      <w:r>
        <w:t>（整合</w:t>
      </w:r>
      <w:proofErr w:type="spellStart"/>
      <w:r>
        <w:t>wqt</w:t>
      </w:r>
      <w:r>
        <w:t>t</w:t>
      </w:r>
      <w:proofErr w:type="spellEnd"/>
      <w:r>
        <w:t xml:space="preserve"> web toolkit</w:t>
      </w:r>
      <w:r>
        <w:t>）</w:t>
      </w:r>
    </w:p>
    <w:p w14:paraId="6884584D" w14:textId="77777777" w:rsidR="00C37854" w:rsidRDefault="004054C2">
      <w:pPr>
        <w:pStyle w:val="ae"/>
        <w:numPr>
          <w:ilvl w:val="0"/>
          <w:numId w:val="6"/>
        </w:numPr>
      </w:pPr>
      <w:r>
        <w:t>Elasticsearch</w:t>
      </w:r>
      <w:r>
        <w:t>（整合</w:t>
      </w:r>
      <w:proofErr w:type="spellStart"/>
      <w:r>
        <w:t>kibana</w:t>
      </w:r>
      <w:proofErr w:type="spellEnd"/>
      <w:r>
        <w:t>）</w:t>
      </w:r>
    </w:p>
    <w:p w14:paraId="383C6FBE" w14:textId="77777777" w:rsidR="00C37854" w:rsidRDefault="004054C2">
      <w:pPr>
        <w:pStyle w:val="ae"/>
        <w:numPr>
          <w:ilvl w:val="0"/>
          <w:numId w:val="6"/>
        </w:numPr>
      </w:pPr>
      <w:r>
        <w:t>陆续更新</w:t>
      </w:r>
      <w:r>
        <w:t>…</w:t>
      </w:r>
    </w:p>
    <w:p w14:paraId="0197A9D6" w14:textId="77777777" w:rsidR="00C37854" w:rsidRDefault="004054C2">
      <w:r>
        <w:t>如下是包含了大量软件包的运行截图</w:t>
      </w:r>
    </w:p>
    <w:p w14:paraId="325B3A1B" w14:textId="77777777" w:rsidR="00C37854" w:rsidRDefault="004054C2">
      <w:r>
        <w:rPr>
          <w:noProof/>
        </w:rPr>
        <w:lastRenderedPageBreak/>
        <w:drawing>
          <wp:inline distT="0" distB="0" distL="0" distR="0" wp14:anchorId="6C1783B3" wp14:editId="5D245C4B">
            <wp:extent cx="5334000" cy="4314825"/>
            <wp:effectExtent l="0" t="0" r="0" b="0"/>
            <wp:docPr id="1" name="Figure" descr="图形用户界面, 文本, 应用程序, 电子邮件 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/e89f577e061b4da74f4509c681ddfadf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0DC99" w14:textId="77777777" w:rsidR="00C37854" w:rsidRDefault="004054C2">
      <w:r>
        <w:rPr>
          <w:noProof/>
        </w:rPr>
        <w:lastRenderedPageBreak/>
        <w:drawing>
          <wp:inline distT="0" distB="0" distL="0" distR="0" wp14:anchorId="56F5833C" wp14:editId="23B87468">
            <wp:extent cx="5334000" cy="4314825"/>
            <wp:effectExtent l="0" t="0" r="0" b="0"/>
            <wp:docPr id="2" name="Figure" descr="图形用户界面, 文本, 应用程序 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/e4d0acd1668a9ee7894f8bf581e6e3a5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568AED" wp14:editId="711C9B6F">
            <wp:extent cx="5334000" cy="4314825"/>
            <wp:effectExtent l="0" t="0" r="0" b="0"/>
            <wp:docPr id="3" name="Figure" descr="图形用户界面, 文本, 应用程序, 电子邮件 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/a472388c0b1b4ee968638a3ad073ffa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83DC8B" wp14:editId="6AB0BE00">
            <wp:extent cx="5334000" cy="3686175"/>
            <wp:effectExtent l="0" t="0" r="0" b="0"/>
            <wp:docPr id="4" name="Figure" descr="图形用户界面, 文本, 应用程序 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a/cccc64a8f7b4ad51eb9355f64e8bf49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C72B" w14:textId="77777777" w:rsidR="00C37854" w:rsidRDefault="004054C2">
      <w:pPr>
        <w:pStyle w:val="3"/>
      </w:pPr>
      <w:bookmarkStart w:id="2" w:name="目录结构"/>
      <w:bookmarkEnd w:id="2"/>
      <w:r>
        <w:lastRenderedPageBreak/>
        <w:t>目录结构</w:t>
      </w:r>
    </w:p>
    <w:p w14:paraId="340475F1" w14:textId="77777777" w:rsidR="00C37854" w:rsidRDefault="004054C2">
      <w:r>
        <w:t>软件依赖于静态的目录结构如下：</w:t>
      </w:r>
    </w:p>
    <w:p w14:paraId="2A2D76AB" w14:textId="77777777" w:rsidR="00C37854" w:rsidRDefault="004054C2">
      <w:pPr>
        <w:pStyle w:val="SourceCode"/>
      </w:pPr>
      <w:r>
        <w:t>+c</w:t>
      </w:r>
      <w:r>
        <w:tab/>
      </w:r>
      <w:r>
        <w:tab/>
      </w:r>
      <w:r>
        <w:tab/>
      </w:r>
      <w:r>
        <w:tab/>
      </w:r>
      <w:r>
        <w:t>关键依赖项</w:t>
      </w:r>
      <w:r>
        <w:t>/core</w:t>
      </w:r>
      <w:r>
        <w:t>服务主目录</w:t>
      </w:r>
    </w:p>
    <w:p w14:paraId="2D2E48FA" w14:textId="77777777" w:rsidR="00C37854" w:rsidRDefault="004054C2">
      <w:pPr>
        <w:pStyle w:val="SourceCode"/>
      </w:pPr>
      <w:r>
        <w:t>---</w:t>
      </w:r>
      <w:proofErr w:type="spellStart"/>
      <w:r>
        <w:t>erl</w:t>
      </w:r>
      <w:proofErr w:type="spellEnd"/>
      <w:r>
        <w:tab/>
      </w:r>
      <w:r>
        <w:tab/>
      </w:r>
      <w:r>
        <w:tab/>
      </w:r>
      <w:r>
        <w:tab/>
        <w:t>erlang</w:t>
      </w:r>
      <w:r>
        <w:t>环境（可移除）</w:t>
      </w:r>
    </w:p>
    <w:p w14:paraId="63B263E7" w14:textId="77777777" w:rsidR="00C37854" w:rsidRDefault="004054C2">
      <w:pPr>
        <w:pStyle w:val="SourceCode"/>
      </w:pPr>
      <w:r>
        <w:t>---</w:t>
      </w:r>
      <w:proofErr w:type="spellStart"/>
      <w:r>
        <w:t>jdk</w:t>
      </w:r>
      <w:proofErr w:type="spellEnd"/>
      <w:r>
        <w:tab/>
      </w:r>
      <w:r>
        <w:tab/>
      </w:r>
      <w:r>
        <w:tab/>
      </w:r>
      <w:r>
        <w:tab/>
        <w:t>java</w:t>
      </w:r>
      <w:r>
        <w:t>环境（可移除）</w:t>
      </w:r>
    </w:p>
    <w:p w14:paraId="4DAF80E4" w14:textId="77777777" w:rsidR="00C37854" w:rsidRDefault="004054C2">
      <w:pPr>
        <w:pStyle w:val="SourceCode"/>
      </w:pPr>
      <w:r>
        <w:t>---python</w:t>
      </w:r>
      <w:r>
        <w:tab/>
      </w:r>
      <w:r>
        <w:tab/>
      </w:r>
      <w:r>
        <w:tab/>
      </w:r>
      <w:r>
        <w:tab/>
      </w:r>
      <w:proofErr w:type="spellStart"/>
      <w:r>
        <w:t>python</w:t>
      </w:r>
      <w:proofErr w:type="spellEnd"/>
      <w:r>
        <w:t>环境，安装了</w:t>
      </w:r>
      <w:r>
        <w:t>crossbar</w:t>
      </w:r>
      <w:r>
        <w:t>及其他的依赖包</w:t>
      </w:r>
    </w:p>
    <w:p w14:paraId="60F07ADA" w14:textId="77777777" w:rsidR="00C37854" w:rsidRDefault="004054C2">
      <w:pPr>
        <w:pStyle w:val="SourceCode"/>
      </w:pPr>
      <w:r>
        <w:t>---</w:t>
      </w:r>
      <w:proofErr w:type="spellStart"/>
      <w:r>
        <w:t>redis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，用于</w:t>
      </w:r>
      <w:r>
        <w:t>Onclick Pack</w:t>
      </w:r>
      <w:r>
        <w:t>的临时数据存储</w:t>
      </w:r>
    </w:p>
    <w:p w14:paraId="04A5D6BD" w14:textId="77777777" w:rsidR="00C37854" w:rsidRDefault="004054C2">
      <w:pPr>
        <w:pStyle w:val="SourceCode"/>
      </w:pPr>
      <w:r>
        <w:t>+</w:t>
      </w:r>
      <w:proofErr w:type="spellStart"/>
      <w:r>
        <w:t>datas</w:t>
      </w:r>
      <w:proofErr w:type="spellEnd"/>
      <w:r>
        <w:tab/>
      </w:r>
      <w:r>
        <w:tab/>
      </w:r>
      <w:r>
        <w:tab/>
      </w:r>
      <w:r>
        <w:t>数据主目录</w:t>
      </w:r>
    </w:p>
    <w:p w14:paraId="692BC675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持久化数据</w:t>
      </w:r>
    </w:p>
    <w:p w14:paraId="4F696061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持久化数据（非必须）</w:t>
      </w:r>
    </w:p>
    <w:p w14:paraId="18A335F8" w14:textId="77777777" w:rsidR="00C37854" w:rsidRDefault="004054C2">
      <w:pPr>
        <w:pStyle w:val="SourceCode"/>
      </w:pPr>
      <w:r>
        <w:t>+f</w:t>
      </w:r>
      <w:r>
        <w:tab/>
      </w:r>
      <w:r>
        <w:tab/>
      </w:r>
      <w:r>
        <w:tab/>
      </w:r>
      <w:r>
        <w:tab/>
      </w:r>
      <w:r>
        <w:t>配置主目录</w:t>
      </w:r>
    </w:p>
    <w:p w14:paraId="485A1E92" w14:textId="77777777" w:rsidR="00C37854" w:rsidRDefault="004054C2">
      <w:pPr>
        <w:pStyle w:val="SourceCode"/>
      </w:pPr>
      <w:r>
        <w:t>---.crossbar</w:t>
      </w:r>
      <w:r>
        <w:tab/>
      </w:r>
      <w:r>
        <w:tab/>
      </w:r>
      <w:r>
        <w:tab/>
      </w:r>
      <w:proofErr w:type="spellStart"/>
      <w:r>
        <w:t>crossbar</w:t>
      </w:r>
      <w:proofErr w:type="spellEnd"/>
      <w:r>
        <w:t>服务的配置目录</w:t>
      </w:r>
    </w:p>
    <w:p w14:paraId="445398B6" w14:textId="77777777" w:rsidR="00C37854" w:rsidRDefault="004054C2">
      <w:pPr>
        <w:pStyle w:val="SourceCode"/>
      </w:pPr>
      <w:r>
        <w:t>---</w:t>
      </w:r>
      <w:proofErr w:type="spellStart"/>
      <w:r>
        <w:t>redis.conf</w:t>
      </w:r>
      <w:proofErr w:type="spellEnd"/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的配置文件</w:t>
      </w:r>
    </w:p>
    <w:p w14:paraId="56165781" w14:textId="77777777" w:rsidR="00C37854" w:rsidRDefault="004054C2">
      <w:pPr>
        <w:pStyle w:val="SourceCode"/>
      </w:pPr>
      <w:r>
        <w:t>+logs</w:t>
      </w:r>
      <w:r>
        <w:tab/>
      </w:r>
      <w:r>
        <w:tab/>
      </w:r>
      <w:r>
        <w:tab/>
      </w:r>
      <w:r>
        <w:tab/>
      </w:r>
      <w:r>
        <w:t>日志主目录</w:t>
      </w:r>
    </w:p>
    <w:p w14:paraId="3227E474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日志输出</w:t>
      </w:r>
    </w:p>
    <w:p w14:paraId="3F7401E5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日志输入（非必须）</w:t>
      </w:r>
    </w:p>
    <w:p w14:paraId="60797A2B" w14:textId="77777777" w:rsidR="00C37854" w:rsidRDefault="004054C2">
      <w:pPr>
        <w:pStyle w:val="SourceCode"/>
      </w:pPr>
      <w:r>
        <w:t>+</w:t>
      </w:r>
      <w:proofErr w:type="spellStart"/>
      <w:r>
        <w:t>py</w:t>
      </w:r>
      <w:proofErr w:type="spellEnd"/>
      <w:r>
        <w:tab/>
      </w:r>
      <w:r>
        <w:tab/>
      </w:r>
      <w:r>
        <w:tab/>
      </w:r>
      <w:r>
        <w:tab/>
        <w:t>core</w:t>
      </w:r>
      <w:r>
        <w:t>服务主目录（</w:t>
      </w:r>
      <w:r>
        <w:t>p</w:t>
      </w:r>
      <w:r>
        <w:t>ython</w:t>
      </w:r>
      <w:r>
        <w:t>语言）</w:t>
      </w:r>
    </w:p>
    <w:p w14:paraId="2F50A481" w14:textId="77777777" w:rsidR="00C37854" w:rsidRDefault="004054C2">
      <w:pPr>
        <w:pStyle w:val="SourceCode"/>
      </w:pPr>
      <w:r>
        <w:t>---</w:t>
      </w:r>
      <w:proofErr w:type="spellStart"/>
      <w:r>
        <w:t>crossbar_api</w:t>
      </w:r>
      <w:proofErr w:type="spellEnd"/>
      <w:r>
        <w:tab/>
      </w:r>
      <w:r>
        <w:tab/>
      </w:r>
      <w:r>
        <w:tab/>
        <w:t>crossbar</w:t>
      </w:r>
      <w:r>
        <w:t>的</w:t>
      </w:r>
      <w:proofErr w:type="spellStart"/>
      <w:r>
        <w:t>rpc</w:t>
      </w:r>
      <w:proofErr w:type="spellEnd"/>
      <w:r>
        <w:t>、</w:t>
      </w:r>
      <w:proofErr w:type="spellStart"/>
      <w:r>
        <w:t>pubsub</w:t>
      </w:r>
      <w:proofErr w:type="spellEnd"/>
      <w:r>
        <w:t>的处理程序、进程管理器</w:t>
      </w:r>
    </w:p>
    <w:p w14:paraId="43C3BD62" w14:textId="77777777" w:rsidR="00C37854" w:rsidRDefault="004054C2">
      <w:pPr>
        <w:pStyle w:val="SourceCode"/>
      </w:pPr>
      <w:r>
        <w:t>---</w:t>
      </w:r>
      <w:proofErr w:type="spellStart"/>
      <w:r>
        <w:t>rest_api</w:t>
      </w:r>
      <w:proofErr w:type="spellEnd"/>
      <w:r>
        <w:tab/>
      </w:r>
      <w:r>
        <w:tab/>
      </w:r>
      <w:r>
        <w:tab/>
      </w:r>
      <w:r>
        <w:tab/>
      </w:r>
      <w:r>
        <w:t>用于演示</w:t>
      </w:r>
      <w:r>
        <w:t xml:space="preserve">http restful </w:t>
      </w:r>
      <w:proofErr w:type="spellStart"/>
      <w:r>
        <w:t>api</w:t>
      </w:r>
      <w:proofErr w:type="spellEnd"/>
      <w:r>
        <w:t>的站点</w:t>
      </w:r>
    </w:p>
    <w:p w14:paraId="47452E3F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程序</w:t>
      </w:r>
    </w:p>
    <w:p w14:paraId="440BF1F7" w14:textId="77777777" w:rsidR="00C37854" w:rsidRDefault="004054C2">
      <w:pPr>
        <w:pStyle w:val="SourceCode"/>
      </w:pPr>
      <w:r>
        <w:t>+s</w:t>
      </w:r>
      <w:r>
        <w:tab/>
      </w:r>
      <w:r>
        <w:tab/>
      </w:r>
      <w:r>
        <w:tab/>
      </w:r>
      <w:r>
        <w:tab/>
      </w:r>
      <w:r>
        <w:t>软件包主目录</w:t>
      </w:r>
    </w:p>
    <w:p w14:paraId="194E6AB9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软件包（非必须）</w:t>
      </w:r>
    </w:p>
    <w:p w14:paraId="7060F473" w14:textId="77777777" w:rsidR="00C37854" w:rsidRDefault="004054C2">
      <w:pPr>
        <w:pStyle w:val="SourceCode"/>
      </w:pPr>
      <w:r>
        <w:t>+</w:t>
      </w:r>
      <w:proofErr w:type="spellStart"/>
      <w:r>
        <w:t>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>基于</w:t>
      </w:r>
      <w:r>
        <w:t>electron</w:t>
      </w:r>
      <w:r>
        <w:t>的客户端程序</w:t>
      </w:r>
    </w:p>
    <w:p w14:paraId="528ED74A" w14:textId="77777777" w:rsidR="00C37854" w:rsidRDefault="004054C2">
      <w:pPr>
        <w:pStyle w:val="SourceCode"/>
      </w:pPr>
      <w:r>
        <w:t>---…</w:t>
      </w:r>
    </w:p>
    <w:p w14:paraId="4CE600EF" w14:textId="77777777" w:rsidR="00C37854" w:rsidRDefault="004054C2">
      <w:r>
        <w:t>本项目打包了</w:t>
      </w:r>
      <w:r>
        <w:t xml:space="preserve">python java </w:t>
      </w:r>
      <w:r>
        <w:t>跟</w:t>
      </w:r>
      <w:r>
        <w:t>erlang</w:t>
      </w:r>
      <w:r>
        <w:t>环境，均为</w:t>
      </w:r>
      <w:proofErr w:type="gramStart"/>
      <w:r>
        <w:t>便携版</w:t>
      </w:r>
      <w:proofErr w:type="gramEnd"/>
      <w:r>
        <w:t>/</w:t>
      </w:r>
      <w:r>
        <w:t>绿色版集成，启动设置均以项目内虚拟环境为主，理论上与本机环境不冲突。</w:t>
      </w:r>
    </w:p>
    <w:p w14:paraId="2EBE9C81" w14:textId="77777777" w:rsidR="00C37854" w:rsidRDefault="004054C2">
      <w:pPr>
        <w:pStyle w:val="ae"/>
        <w:numPr>
          <w:ilvl w:val="0"/>
          <w:numId w:val="7"/>
        </w:numPr>
      </w:pPr>
      <w:r>
        <w:t>Python PythonWin64_3.8.6</w:t>
      </w:r>
    </w:p>
    <w:p w14:paraId="6186C5DF" w14:textId="77777777" w:rsidR="00C37854" w:rsidRDefault="004054C2">
      <w:pPr>
        <w:pStyle w:val="ae"/>
        <w:numPr>
          <w:ilvl w:val="0"/>
          <w:numId w:val="7"/>
        </w:numPr>
      </w:pPr>
      <w:r>
        <w:t>Java JDK build 15+36-1562</w:t>
      </w:r>
    </w:p>
    <w:p w14:paraId="0A61E105" w14:textId="77777777" w:rsidR="00C37854" w:rsidRDefault="004054C2">
      <w:pPr>
        <w:pStyle w:val="ae"/>
        <w:numPr>
          <w:ilvl w:val="0"/>
          <w:numId w:val="7"/>
        </w:numPr>
      </w:pPr>
      <w:r>
        <w:t>Erlang otp_win64_24.2.1</w:t>
      </w:r>
    </w:p>
    <w:p w14:paraId="68022A98" w14:textId="77777777" w:rsidR="00C37854" w:rsidRDefault="004054C2">
      <w:pPr>
        <w:pStyle w:val="3"/>
      </w:pPr>
      <w:bookmarkStart w:id="3" w:name="制作软件包"/>
      <w:bookmarkEnd w:id="3"/>
      <w:r>
        <w:t>制作软件包</w:t>
      </w:r>
    </w:p>
    <w:p w14:paraId="362908BF" w14:textId="77777777" w:rsidR="00C37854" w:rsidRDefault="004054C2">
      <w:pPr>
        <w:pStyle w:val="3"/>
      </w:pPr>
      <w:bookmarkStart w:id="4" w:name="electron客户端"/>
      <w:bookmarkEnd w:id="4"/>
      <w:r>
        <w:t>Electron</w:t>
      </w:r>
      <w:r>
        <w:t>客户端</w:t>
      </w:r>
    </w:p>
    <w:p w14:paraId="5F416712" w14:textId="77777777" w:rsidR="00C37854" w:rsidRDefault="004054C2">
      <w:pPr>
        <w:pStyle w:val="3"/>
      </w:pPr>
      <w:bookmarkStart w:id="5" w:name="crossbar中间件"/>
      <w:bookmarkEnd w:id="5"/>
      <w:r>
        <w:t>Crossbar</w:t>
      </w:r>
      <w:r>
        <w:t>中间件</w:t>
      </w:r>
    </w:p>
    <w:p w14:paraId="6B1BF5A7" w14:textId="77777777" w:rsidR="00C37854" w:rsidRDefault="004054C2">
      <w:pPr>
        <w:pStyle w:val="3"/>
      </w:pPr>
      <w:bookmarkStart w:id="6" w:name="python-daemon"/>
      <w:bookmarkEnd w:id="6"/>
      <w:r>
        <w:t>Python Daemon</w:t>
      </w:r>
    </w:p>
    <w:p w14:paraId="2AABF8E3" w14:textId="77777777" w:rsidR="00C37854" w:rsidRDefault="004054C2">
      <w:pPr>
        <w:pStyle w:val="3"/>
      </w:pPr>
      <w:bookmarkStart w:id="7" w:name="从源码编译"/>
      <w:bookmarkEnd w:id="7"/>
      <w:r>
        <w:t>从源码编译</w:t>
      </w:r>
    </w:p>
    <w:p w14:paraId="2277E1A0" w14:textId="77777777" w:rsidR="00C37854" w:rsidRDefault="004054C2">
      <w:pPr>
        <w:pStyle w:val="3"/>
      </w:pPr>
      <w:bookmarkStart w:id="8" w:name="发行包"/>
      <w:bookmarkEnd w:id="8"/>
      <w:r>
        <w:lastRenderedPageBreak/>
        <w:t>发行包</w:t>
      </w:r>
    </w:p>
    <w:sectPr w:rsidR="00C3785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3CA"/>
    <w:multiLevelType w:val="multilevel"/>
    <w:tmpl w:val="FE5481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5CB6C26"/>
    <w:multiLevelType w:val="multilevel"/>
    <w:tmpl w:val="656090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7B50346"/>
    <w:multiLevelType w:val="multilevel"/>
    <w:tmpl w:val="835870F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3712600D"/>
    <w:multiLevelType w:val="multilevel"/>
    <w:tmpl w:val="23B2CC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3A8835DE"/>
    <w:multiLevelType w:val="multilevel"/>
    <w:tmpl w:val="8F042F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1261BF3"/>
    <w:multiLevelType w:val="multilevel"/>
    <w:tmpl w:val="C152116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6DC6267"/>
    <w:multiLevelType w:val="multilevel"/>
    <w:tmpl w:val="8C587F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854"/>
    <w:rsid w:val="004054C2"/>
    <w:rsid w:val="00C37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FC39"/>
  <w15:docId w15:val="{726B807B-7578-4E9D-A7C3-A8A5B510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华 磊</cp:lastModifiedBy>
  <cp:revision>2</cp:revision>
  <dcterms:created xsi:type="dcterms:W3CDTF">2022-03-09T02:27:00Z</dcterms:created>
  <dcterms:modified xsi:type="dcterms:W3CDTF">2022-03-09T02:27:00Z</dcterms:modified>
</cp:coreProperties>
</file>